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C909D" w14:textId="73BC9974" w:rsidR="00F72000" w:rsidRDefault="00F72000" w:rsidP="00F72000">
      <w:pPr>
        <w:jc w:val="center"/>
      </w:pPr>
      <w:r w:rsidRPr="00F72000">
        <w:t>Lab Task #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7"/>
        <w:gridCol w:w="667"/>
        <w:gridCol w:w="668"/>
        <w:gridCol w:w="668"/>
        <w:gridCol w:w="668"/>
        <w:gridCol w:w="668"/>
        <w:gridCol w:w="668"/>
        <w:gridCol w:w="668"/>
        <w:gridCol w:w="668"/>
        <w:gridCol w:w="668"/>
        <w:gridCol w:w="668"/>
        <w:gridCol w:w="668"/>
        <w:gridCol w:w="668"/>
        <w:gridCol w:w="668"/>
      </w:tblGrid>
      <w:tr w:rsidR="000A7600" w14:paraId="2AB27619" w14:textId="77777777" w:rsidTr="000A7600">
        <w:tc>
          <w:tcPr>
            <w:tcW w:w="667" w:type="dxa"/>
          </w:tcPr>
          <w:p w14:paraId="51DAB6E2" w14:textId="172D6F0F" w:rsidR="000A7600" w:rsidRDefault="000A7600" w:rsidP="00F72000">
            <w:pPr>
              <w:jc w:val="center"/>
            </w:pPr>
            <w:r>
              <w:t>E’</w:t>
            </w:r>
          </w:p>
        </w:tc>
        <w:tc>
          <w:tcPr>
            <w:tcW w:w="667" w:type="dxa"/>
          </w:tcPr>
          <w:p w14:paraId="4EA6EFCA" w14:textId="39EC5B72" w:rsidR="000A7600" w:rsidRDefault="000A7600" w:rsidP="00F72000">
            <w:pPr>
              <w:jc w:val="center"/>
            </w:pPr>
            <w:r>
              <w:t>S2</w:t>
            </w:r>
          </w:p>
        </w:tc>
        <w:tc>
          <w:tcPr>
            <w:tcW w:w="668" w:type="dxa"/>
          </w:tcPr>
          <w:p w14:paraId="754A039A" w14:textId="4535B528" w:rsidR="000A7600" w:rsidRDefault="000A7600" w:rsidP="00F72000">
            <w:pPr>
              <w:jc w:val="center"/>
            </w:pPr>
            <w:r>
              <w:t>S1</w:t>
            </w:r>
          </w:p>
        </w:tc>
        <w:tc>
          <w:tcPr>
            <w:tcW w:w="668" w:type="dxa"/>
          </w:tcPr>
          <w:p w14:paraId="33792860" w14:textId="45204B13" w:rsidR="000A7600" w:rsidRDefault="000A7600" w:rsidP="00F72000">
            <w:pPr>
              <w:jc w:val="center"/>
            </w:pPr>
            <w:r>
              <w:t>S0</w:t>
            </w:r>
          </w:p>
        </w:tc>
        <w:tc>
          <w:tcPr>
            <w:tcW w:w="668" w:type="dxa"/>
          </w:tcPr>
          <w:p w14:paraId="4A0EC769" w14:textId="545F5616" w:rsidR="000A7600" w:rsidRDefault="000A7600" w:rsidP="00F72000">
            <w:pPr>
              <w:jc w:val="center"/>
            </w:pPr>
            <w:r>
              <w:t>I0</w:t>
            </w:r>
          </w:p>
        </w:tc>
        <w:tc>
          <w:tcPr>
            <w:tcW w:w="668" w:type="dxa"/>
          </w:tcPr>
          <w:p w14:paraId="3404ED7F" w14:textId="69F4DB52" w:rsidR="000A7600" w:rsidRDefault="000A7600" w:rsidP="00F72000">
            <w:pPr>
              <w:jc w:val="center"/>
            </w:pPr>
            <w:r>
              <w:t>I1</w:t>
            </w:r>
          </w:p>
        </w:tc>
        <w:tc>
          <w:tcPr>
            <w:tcW w:w="668" w:type="dxa"/>
          </w:tcPr>
          <w:p w14:paraId="3C17FF9F" w14:textId="0E782D59" w:rsidR="000A7600" w:rsidRDefault="000A7600" w:rsidP="00F72000">
            <w:pPr>
              <w:jc w:val="center"/>
            </w:pPr>
            <w:r>
              <w:t>I2</w:t>
            </w:r>
          </w:p>
        </w:tc>
        <w:tc>
          <w:tcPr>
            <w:tcW w:w="668" w:type="dxa"/>
          </w:tcPr>
          <w:p w14:paraId="7FB65278" w14:textId="7A20EA25" w:rsidR="000A7600" w:rsidRDefault="000A7600" w:rsidP="00F72000">
            <w:pPr>
              <w:jc w:val="center"/>
            </w:pPr>
            <w:r>
              <w:t>I3</w:t>
            </w:r>
          </w:p>
        </w:tc>
        <w:tc>
          <w:tcPr>
            <w:tcW w:w="668" w:type="dxa"/>
          </w:tcPr>
          <w:p w14:paraId="1086D263" w14:textId="74AE2C42" w:rsidR="000A7600" w:rsidRDefault="000A7600" w:rsidP="00F72000">
            <w:pPr>
              <w:jc w:val="center"/>
            </w:pPr>
            <w:r>
              <w:t>I4</w:t>
            </w:r>
          </w:p>
        </w:tc>
        <w:tc>
          <w:tcPr>
            <w:tcW w:w="668" w:type="dxa"/>
          </w:tcPr>
          <w:p w14:paraId="1F41DF22" w14:textId="5FB573AA" w:rsidR="000A7600" w:rsidRDefault="000A7600" w:rsidP="00F72000">
            <w:pPr>
              <w:jc w:val="center"/>
            </w:pPr>
            <w:r>
              <w:t>I5</w:t>
            </w:r>
          </w:p>
        </w:tc>
        <w:tc>
          <w:tcPr>
            <w:tcW w:w="668" w:type="dxa"/>
          </w:tcPr>
          <w:p w14:paraId="3D19D38C" w14:textId="3B88C4A0" w:rsidR="000A7600" w:rsidRDefault="000A7600" w:rsidP="00F72000">
            <w:pPr>
              <w:jc w:val="center"/>
            </w:pPr>
            <w:r>
              <w:t>I6</w:t>
            </w:r>
          </w:p>
        </w:tc>
        <w:tc>
          <w:tcPr>
            <w:tcW w:w="668" w:type="dxa"/>
          </w:tcPr>
          <w:p w14:paraId="22D5848B" w14:textId="632DF290" w:rsidR="000A7600" w:rsidRDefault="000A7600" w:rsidP="00F72000">
            <w:pPr>
              <w:jc w:val="center"/>
            </w:pPr>
            <w:r>
              <w:t>I7</w:t>
            </w:r>
          </w:p>
        </w:tc>
        <w:tc>
          <w:tcPr>
            <w:tcW w:w="668" w:type="dxa"/>
          </w:tcPr>
          <w:p w14:paraId="744A8470" w14:textId="74BF6B1B" w:rsidR="000A7600" w:rsidRDefault="000A7600" w:rsidP="00F72000">
            <w:pPr>
              <w:jc w:val="center"/>
            </w:pPr>
            <w:r>
              <w:t>Z</w:t>
            </w:r>
          </w:p>
        </w:tc>
        <w:tc>
          <w:tcPr>
            <w:tcW w:w="668" w:type="dxa"/>
          </w:tcPr>
          <w:p w14:paraId="69C7A283" w14:textId="28A119A8" w:rsidR="000A7600" w:rsidRDefault="000A7600" w:rsidP="00F72000">
            <w:pPr>
              <w:jc w:val="center"/>
            </w:pPr>
            <w:r>
              <w:t>Z’</w:t>
            </w:r>
          </w:p>
        </w:tc>
      </w:tr>
      <w:tr w:rsidR="000A7600" w14:paraId="6919ADA0" w14:textId="77777777" w:rsidTr="000A7600">
        <w:tc>
          <w:tcPr>
            <w:tcW w:w="667" w:type="dxa"/>
          </w:tcPr>
          <w:p w14:paraId="1B697640" w14:textId="47620E88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7" w:type="dxa"/>
          </w:tcPr>
          <w:p w14:paraId="37EA2E92" w14:textId="5D3A1A34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E096F28" w14:textId="190C1BE7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AFA1C63" w14:textId="00972CB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81FC70D" w14:textId="4299FF27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6240354" w14:textId="28DE633F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EA0A3E8" w14:textId="7692324A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3BCAE75" w14:textId="61A028E2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87D9AAB" w14:textId="584D446F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5A355A2" w14:textId="27474A77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618F494" w14:textId="75007F89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66BAB9B" w14:textId="182E52A4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BA32AFC" w14:textId="0C8180FE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0DB4B894" w14:textId="5F3E4EFD" w:rsidR="000A7600" w:rsidRDefault="000A7600" w:rsidP="00F72000">
            <w:pPr>
              <w:jc w:val="center"/>
            </w:pPr>
            <w:r>
              <w:t>1</w:t>
            </w:r>
          </w:p>
        </w:tc>
      </w:tr>
      <w:tr w:rsidR="000A7600" w14:paraId="19C801E2" w14:textId="77777777" w:rsidTr="000A7600">
        <w:tc>
          <w:tcPr>
            <w:tcW w:w="667" w:type="dxa"/>
          </w:tcPr>
          <w:p w14:paraId="1926C53E" w14:textId="17D462B5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7F69A77F" w14:textId="44250EBB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134BBA63" w14:textId="5CB2FBC4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5B3A1632" w14:textId="59717441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5E7258C6" w14:textId="41086F5D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63C49140" w14:textId="45C6B545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7051E9E" w14:textId="7324EE02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A74491F" w14:textId="26DFBA7D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A260D2C" w14:textId="09A0AA68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0D3FB77" w14:textId="0CDA1EE4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F630410" w14:textId="73B61991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49F88CA" w14:textId="2BFFBBF3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74FA950" w14:textId="74691B05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261F4C8A" w14:textId="7F3E8A38" w:rsidR="000A7600" w:rsidRDefault="000A7600" w:rsidP="00F72000">
            <w:pPr>
              <w:jc w:val="center"/>
            </w:pPr>
            <w:r>
              <w:t>1</w:t>
            </w:r>
          </w:p>
        </w:tc>
      </w:tr>
      <w:tr w:rsidR="000A7600" w14:paraId="6C3DEC6A" w14:textId="77777777" w:rsidTr="000A7600">
        <w:tc>
          <w:tcPr>
            <w:tcW w:w="667" w:type="dxa"/>
          </w:tcPr>
          <w:p w14:paraId="28FCF3F9" w14:textId="49DB716D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0B286C21" w14:textId="7085CA96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28C8EB35" w14:textId="57B9C8B0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3EF41317" w14:textId="0D54ECDF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348D3418" w14:textId="7BA522FD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28145549" w14:textId="578F4BE4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F189FD2" w14:textId="2F5F58F3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EB80E02" w14:textId="77E4241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5FE50F2" w14:textId="06486616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1874352C" w14:textId="22811F9A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D28A9FB" w14:textId="4EA626F8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C0DE995" w14:textId="5731D1A2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1CC6EC72" w14:textId="1D498CD8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166999CC" w14:textId="29ACEFBF" w:rsidR="000A7600" w:rsidRDefault="000A7600" w:rsidP="00F72000">
            <w:pPr>
              <w:jc w:val="center"/>
            </w:pPr>
            <w:r>
              <w:t>0</w:t>
            </w:r>
          </w:p>
        </w:tc>
      </w:tr>
      <w:tr w:rsidR="000A7600" w14:paraId="4B9F1A1C" w14:textId="77777777" w:rsidTr="000A7600">
        <w:tc>
          <w:tcPr>
            <w:tcW w:w="667" w:type="dxa"/>
          </w:tcPr>
          <w:p w14:paraId="1EA39F63" w14:textId="029B3ADE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06265CA1" w14:textId="621FCC63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08BC40CB" w14:textId="1BD084A8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390E56FB" w14:textId="297DF135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762BAD9A" w14:textId="093C4CCF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4AFE5A9" w14:textId="700226F2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6B0A297B" w14:textId="6DF9984B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FE65083" w14:textId="5E79493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1ABA31B" w14:textId="444BF5B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09D23D7" w14:textId="6106287C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774D18F" w14:textId="73107351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7984EDD" w14:textId="7A8B8A34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9164E0C" w14:textId="5DD99EC0" w:rsidR="000A7600" w:rsidRDefault="00104092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17BD136E" w14:textId="62EC1D30" w:rsidR="000A7600" w:rsidRDefault="00104092" w:rsidP="00F72000">
            <w:pPr>
              <w:jc w:val="center"/>
            </w:pPr>
            <w:r>
              <w:t>1</w:t>
            </w:r>
          </w:p>
        </w:tc>
      </w:tr>
      <w:tr w:rsidR="000A7600" w14:paraId="041117FB" w14:textId="77777777" w:rsidTr="000A7600">
        <w:tc>
          <w:tcPr>
            <w:tcW w:w="667" w:type="dxa"/>
          </w:tcPr>
          <w:p w14:paraId="31B97206" w14:textId="182E0914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32581F74" w14:textId="0E0FCDD4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79BB85B8" w14:textId="5F9B3F5D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2A05E938" w14:textId="61DACD11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3FD0C91C" w14:textId="695B4F47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7C000C0" w14:textId="1D9D1471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2BE9ADD4" w14:textId="1B5457A1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EBE5CF5" w14:textId="0682AED1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800ECA9" w14:textId="311D3635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683D813" w14:textId="71944ACA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B053216" w14:textId="5924DC8A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15F4006" w14:textId="05A087EF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E27EB56" w14:textId="67059669" w:rsidR="000A7600" w:rsidRDefault="00104092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3C7C352F" w14:textId="0EF7B4F4" w:rsidR="000A7600" w:rsidRDefault="00104092" w:rsidP="00F72000">
            <w:pPr>
              <w:jc w:val="center"/>
            </w:pPr>
            <w:r>
              <w:t>0</w:t>
            </w:r>
          </w:p>
        </w:tc>
      </w:tr>
      <w:tr w:rsidR="000A7600" w14:paraId="28C14C02" w14:textId="77777777" w:rsidTr="000A7600">
        <w:tc>
          <w:tcPr>
            <w:tcW w:w="667" w:type="dxa"/>
          </w:tcPr>
          <w:p w14:paraId="1ED1ABBD" w14:textId="391F011C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6CB623EF" w14:textId="78F0DB89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228D8375" w14:textId="21F9EFCD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29F8EE41" w14:textId="0C715129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4DD909C8" w14:textId="6EFD4BD4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1A591327" w14:textId="7D25C731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6407C4F" w14:textId="1431EA8E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52EDC4EE" w14:textId="7325A6F3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6A8BD53" w14:textId="48B55DDA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1273CAFC" w14:textId="3D689E79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F3ED100" w14:textId="762D8C8C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7E4FAB1" w14:textId="5641D77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16721E5D" w14:textId="3AE35186" w:rsidR="000A7600" w:rsidRDefault="00104092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330382E5" w14:textId="19D81E8C" w:rsidR="000A7600" w:rsidRDefault="00104092" w:rsidP="00F72000">
            <w:pPr>
              <w:jc w:val="center"/>
            </w:pPr>
            <w:r>
              <w:t>1</w:t>
            </w:r>
          </w:p>
        </w:tc>
      </w:tr>
      <w:tr w:rsidR="000A7600" w14:paraId="110A9850" w14:textId="77777777" w:rsidTr="000A7600">
        <w:tc>
          <w:tcPr>
            <w:tcW w:w="667" w:type="dxa"/>
          </w:tcPr>
          <w:p w14:paraId="1A8DA0C7" w14:textId="757A6C88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465DA0AC" w14:textId="4B231459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10E9D109" w14:textId="72434285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750504FB" w14:textId="195BE41A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5C9D12A9" w14:textId="0652F995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10E1B271" w14:textId="5E97B5C9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D8752BF" w14:textId="01767EC9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0B7E3DFC" w14:textId="27048316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51CA2CD" w14:textId="70DE62C9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69E3311" w14:textId="4084B034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E19ED89" w14:textId="4C75BEB6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3BAA338" w14:textId="72641C59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A147E53" w14:textId="1FA4B256" w:rsidR="000A7600" w:rsidRDefault="00104092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5F3F0E0B" w14:textId="7F548EC9" w:rsidR="000A7600" w:rsidRDefault="00104092" w:rsidP="00F72000">
            <w:pPr>
              <w:jc w:val="center"/>
            </w:pPr>
            <w:r>
              <w:t>0</w:t>
            </w:r>
          </w:p>
        </w:tc>
      </w:tr>
      <w:tr w:rsidR="000A7600" w14:paraId="41B8BB3A" w14:textId="77777777" w:rsidTr="000A7600">
        <w:tc>
          <w:tcPr>
            <w:tcW w:w="667" w:type="dxa"/>
          </w:tcPr>
          <w:p w14:paraId="5E81E025" w14:textId="74A283AE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3780D64A" w14:textId="42D435C6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64A9AF78" w14:textId="754A6F9E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5CBD7F96" w14:textId="43A8E6C0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6CD47408" w14:textId="383D7C75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D744F3E" w14:textId="2D57A793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210CC92" w14:textId="5A001809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984EF15" w14:textId="39EA9041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3BD4BDA3" w14:textId="1E80BD1F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B7BFB37" w14:textId="32A35F1D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E61677E" w14:textId="5C221CAA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9CBFFA6" w14:textId="35B81756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21B69F5" w14:textId="688A5F46" w:rsidR="000A7600" w:rsidRDefault="00104092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60BCAFFF" w14:textId="0B0EEF08" w:rsidR="000A7600" w:rsidRDefault="00104092" w:rsidP="00F72000">
            <w:pPr>
              <w:jc w:val="center"/>
            </w:pPr>
            <w:r>
              <w:t>1</w:t>
            </w:r>
          </w:p>
        </w:tc>
      </w:tr>
      <w:tr w:rsidR="000A7600" w14:paraId="0B146A2D" w14:textId="77777777" w:rsidTr="000A7600">
        <w:tc>
          <w:tcPr>
            <w:tcW w:w="667" w:type="dxa"/>
          </w:tcPr>
          <w:p w14:paraId="66F387FE" w14:textId="19A2A82B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27B51901" w14:textId="41A93262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698D0D42" w14:textId="12FEC341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63428B45" w14:textId="52954C6F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0AE5BE4C" w14:textId="29DC583E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AC21020" w14:textId="3731D752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1F15D09" w14:textId="50A6F1ED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38B1210" w14:textId="76ACE008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1940C9F4" w14:textId="4BE40ABA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5905CD2" w14:textId="572E9F55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E45D38E" w14:textId="23B289B7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7D1E4AD" w14:textId="60C9B881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1A3E7E84" w14:textId="5A332B8A" w:rsidR="000A7600" w:rsidRDefault="0087312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6A88543C" w14:textId="21D8D1EB" w:rsidR="000A7600" w:rsidRDefault="00104092" w:rsidP="00F72000">
            <w:pPr>
              <w:jc w:val="center"/>
            </w:pPr>
            <w:r>
              <w:t>0</w:t>
            </w:r>
          </w:p>
        </w:tc>
      </w:tr>
      <w:tr w:rsidR="000A7600" w14:paraId="2C00BE8E" w14:textId="77777777" w:rsidTr="000A7600">
        <w:tc>
          <w:tcPr>
            <w:tcW w:w="667" w:type="dxa"/>
          </w:tcPr>
          <w:p w14:paraId="2939F4CD" w14:textId="101A3A23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2F7115A5" w14:textId="44A22487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2058251F" w14:textId="1B601F98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7094E95B" w14:textId="51A8C7CF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1BC932C2" w14:textId="30519B7C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10AD0922" w14:textId="63FE8B46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94409DC" w14:textId="2F9BF714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23B12B8" w14:textId="4B842176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F49CF7F" w14:textId="611B9714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5DAA0CE2" w14:textId="7E35208C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FBD1A75" w14:textId="1359F0CC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4ACEAF8" w14:textId="129E5FB1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8BF1E96" w14:textId="26AB358A" w:rsidR="000A7600" w:rsidRDefault="0087312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470528F3" w14:textId="1131B8B7" w:rsidR="000A7600" w:rsidRDefault="00873120" w:rsidP="00F72000">
            <w:pPr>
              <w:jc w:val="center"/>
            </w:pPr>
            <w:r>
              <w:t>1</w:t>
            </w:r>
          </w:p>
        </w:tc>
      </w:tr>
      <w:tr w:rsidR="000A7600" w14:paraId="788E3DA1" w14:textId="77777777" w:rsidTr="000A7600">
        <w:tc>
          <w:tcPr>
            <w:tcW w:w="667" w:type="dxa"/>
          </w:tcPr>
          <w:p w14:paraId="339B23FB" w14:textId="59351340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61C01837" w14:textId="530635E0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216DF37D" w14:textId="715DD9F7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1222BF68" w14:textId="387FC8F9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5A15A6B6" w14:textId="0531FDCC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BA97B39" w14:textId="4A31650D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FE8EAC8" w14:textId="0D6275E9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583F9E3" w14:textId="04DA734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3163D6D" w14:textId="7A7FC3FC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173F4EC6" w14:textId="1FBF0525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2BDC30A" w14:textId="7C77883D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4F050EA" w14:textId="320F5E38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25D0BA2" w14:textId="3B880631" w:rsidR="000A7600" w:rsidRDefault="0087312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06940B9D" w14:textId="6C626B1A" w:rsidR="000A7600" w:rsidRDefault="00873120" w:rsidP="00F72000">
            <w:pPr>
              <w:jc w:val="center"/>
            </w:pPr>
            <w:r>
              <w:t>0</w:t>
            </w:r>
          </w:p>
        </w:tc>
      </w:tr>
      <w:tr w:rsidR="000A7600" w14:paraId="64137424" w14:textId="77777777" w:rsidTr="000A7600">
        <w:tc>
          <w:tcPr>
            <w:tcW w:w="667" w:type="dxa"/>
          </w:tcPr>
          <w:p w14:paraId="03DF4127" w14:textId="6430637A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26D32BCB" w14:textId="0F98BB80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0E43CE2F" w14:textId="194DD632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5A49A6D5" w14:textId="5A1EF88E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56921757" w14:textId="69E22238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D9635E7" w14:textId="16C48726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69EBBD4" w14:textId="1552359A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29896D8" w14:textId="1CDDD253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2DFCCB6" w14:textId="067C71D1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1EBD3FB4" w14:textId="128EA611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5D41B135" w14:textId="10B28CF7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C382FC5" w14:textId="36F2C8EB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28D7986" w14:textId="16B3B477" w:rsidR="000A7600" w:rsidRDefault="0087312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187BE52B" w14:textId="071F01FD" w:rsidR="000A7600" w:rsidRDefault="00873120" w:rsidP="00F72000">
            <w:pPr>
              <w:jc w:val="center"/>
            </w:pPr>
            <w:r>
              <w:t>1</w:t>
            </w:r>
          </w:p>
        </w:tc>
      </w:tr>
      <w:tr w:rsidR="000A7600" w14:paraId="2ACA142D" w14:textId="77777777" w:rsidTr="000A7600">
        <w:tc>
          <w:tcPr>
            <w:tcW w:w="667" w:type="dxa"/>
          </w:tcPr>
          <w:p w14:paraId="595B7AE5" w14:textId="2F65285F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258679A9" w14:textId="304DBEDF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32F61366" w14:textId="713248DC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25530314" w14:textId="312201A1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7CA9D3A1" w14:textId="2347B781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1A28BEA0" w14:textId="2273A944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825D2C6" w14:textId="0DDF1324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E13B6D1" w14:textId="2EC0287B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559554D" w14:textId="6F271625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F2A61F6" w14:textId="0585960C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07FCDEEE" w14:textId="2CD69C8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B010BA8" w14:textId="34DFE64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228F28A" w14:textId="4B9C08B2" w:rsidR="000A7600" w:rsidRDefault="0087312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37ED6F0D" w14:textId="3C0680F0" w:rsidR="000A7600" w:rsidRDefault="00873120" w:rsidP="00F72000">
            <w:pPr>
              <w:jc w:val="center"/>
            </w:pPr>
            <w:r>
              <w:t>0</w:t>
            </w:r>
          </w:p>
        </w:tc>
      </w:tr>
      <w:tr w:rsidR="000A7600" w14:paraId="0F232C56" w14:textId="77777777" w:rsidTr="000A7600">
        <w:tc>
          <w:tcPr>
            <w:tcW w:w="667" w:type="dxa"/>
          </w:tcPr>
          <w:p w14:paraId="2574BCA5" w14:textId="56CA9150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0A75C58F" w14:textId="31A04B74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6328BA97" w14:textId="00A551F0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2C8B232D" w14:textId="1CF9F5C8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70D13389" w14:textId="11579EB1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4B305D5" w14:textId="73DA8D82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02F387FC" w14:textId="41EDF66A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3B48C96" w14:textId="6E18213E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0823F9E" w14:textId="498984A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FCF7B2C" w14:textId="46BB6FDB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5B51A9B" w14:textId="70DA02DA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4FCA7B0F" w14:textId="1B12A20F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5DFC49E" w14:textId="608D3CB8" w:rsidR="000A7600" w:rsidRDefault="0087312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1486B6E5" w14:textId="255F4E44" w:rsidR="000A7600" w:rsidRDefault="00873120" w:rsidP="00F72000">
            <w:pPr>
              <w:jc w:val="center"/>
            </w:pPr>
            <w:r>
              <w:t>1</w:t>
            </w:r>
          </w:p>
        </w:tc>
      </w:tr>
      <w:tr w:rsidR="000A7600" w14:paraId="18BE5AD5" w14:textId="77777777" w:rsidTr="000A7600">
        <w:tc>
          <w:tcPr>
            <w:tcW w:w="667" w:type="dxa"/>
          </w:tcPr>
          <w:p w14:paraId="53689B1C" w14:textId="52282013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6F136007" w14:textId="6D7B5DD5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5557EB19" w14:textId="30FD59B4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28E2EFFB" w14:textId="02670D1C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251D381E" w14:textId="696FA312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CFE98C2" w14:textId="4096CA45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E373DB6" w14:textId="61130C09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8477D68" w14:textId="62623F02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9A2D639" w14:textId="3BB1B947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7012192" w14:textId="38250ECB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171C836" w14:textId="76AC63BF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651AA837" w14:textId="0C91061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AB435B3" w14:textId="544A3E00" w:rsidR="000A7600" w:rsidRDefault="0087312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7E7CE732" w14:textId="3F3961CA" w:rsidR="000A7600" w:rsidRDefault="00873120" w:rsidP="00F72000">
            <w:pPr>
              <w:jc w:val="center"/>
            </w:pPr>
            <w:r>
              <w:t>0</w:t>
            </w:r>
          </w:p>
        </w:tc>
      </w:tr>
      <w:tr w:rsidR="000A7600" w14:paraId="1477CA60" w14:textId="77777777" w:rsidTr="000A7600">
        <w:tc>
          <w:tcPr>
            <w:tcW w:w="667" w:type="dxa"/>
          </w:tcPr>
          <w:p w14:paraId="59AF65FC" w14:textId="34358ADF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38E84EC3" w14:textId="30CB932A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43225CFD" w14:textId="3C56CA5B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1856410F" w14:textId="0C695C59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400AAC8C" w14:textId="7ACFE145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48A575D" w14:textId="6E25F0E1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A468930" w14:textId="32C192B5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F09E0C2" w14:textId="73280C06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9006917" w14:textId="2C1DB9C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FCC5F83" w14:textId="00B54F9A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3E78FB5B" w14:textId="403E99E4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24FB8EF" w14:textId="4E7B8EA5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077691BA" w14:textId="1769496B" w:rsidR="000A7600" w:rsidRDefault="00873120" w:rsidP="00F72000">
            <w:pPr>
              <w:jc w:val="center"/>
            </w:pPr>
            <w:r>
              <w:t>0</w:t>
            </w:r>
          </w:p>
        </w:tc>
        <w:tc>
          <w:tcPr>
            <w:tcW w:w="668" w:type="dxa"/>
          </w:tcPr>
          <w:p w14:paraId="6AC14B6F" w14:textId="3D3248D7" w:rsidR="000A7600" w:rsidRDefault="00873120" w:rsidP="00F72000">
            <w:pPr>
              <w:jc w:val="center"/>
            </w:pPr>
            <w:r>
              <w:t>1</w:t>
            </w:r>
          </w:p>
        </w:tc>
      </w:tr>
      <w:tr w:rsidR="000A7600" w14:paraId="13E45AE1" w14:textId="77777777" w:rsidTr="000A7600">
        <w:tc>
          <w:tcPr>
            <w:tcW w:w="667" w:type="dxa"/>
          </w:tcPr>
          <w:p w14:paraId="529B91AD" w14:textId="051D5A91" w:rsidR="000A7600" w:rsidRDefault="000A7600" w:rsidP="00F72000">
            <w:pPr>
              <w:jc w:val="center"/>
            </w:pPr>
            <w:r>
              <w:t>0</w:t>
            </w:r>
          </w:p>
        </w:tc>
        <w:tc>
          <w:tcPr>
            <w:tcW w:w="667" w:type="dxa"/>
          </w:tcPr>
          <w:p w14:paraId="35307AA8" w14:textId="0CD9838F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1FDE4C96" w14:textId="689DD096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2E2CC9E5" w14:textId="0957E7EE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074A20E6" w14:textId="14021E5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1DCCEB4" w14:textId="158D709D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EF29D3E" w14:textId="4725F0A3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4C8722CC" w14:textId="4306B3AF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774ECCB0" w14:textId="0B6BD63E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250F8150" w14:textId="32A23B00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5EE099D3" w14:textId="3CA28CEE" w:rsidR="000A7600" w:rsidRDefault="000A7600" w:rsidP="00F72000">
            <w:pPr>
              <w:jc w:val="center"/>
            </w:pPr>
            <w:r>
              <w:t>X</w:t>
            </w:r>
          </w:p>
        </w:tc>
        <w:tc>
          <w:tcPr>
            <w:tcW w:w="668" w:type="dxa"/>
          </w:tcPr>
          <w:p w14:paraId="697A2398" w14:textId="751C3E4F" w:rsidR="000A7600" w:rsidRDefault="000A760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0DB4664C" w14:textId="4D213812" w:rsidR="000A7600" w:rsidRDefault="00873120" w:rsidP="00F72000">
            <w:pPr>
              <w:jc w:val="center"/>
            </w:pPr>
            <w:r>
              <w:t>1</w:t>
            </w:r>
          </w:p>
        </w:tc>
        <w:tc>
          <w:tcPr>
            <w:tcW w:w="668" w:type="dxa"/>
          </w:tcPr>
          <w:p w14:paraId="5CC5308C" w14:textId="0E70EDD3" w:rsidR="000A7600" w:rsidRDefault="00873120" w:rsidP="00F72000">
            <w:pPr>
              <w:jc w:val="center"/>
            </w:pPr>
            <w:r>
              <w:t>0</w:t>
            </w:r>
          </w:p>
        </w:tc>
      </w:tr>
    </w:tbl>
    <w:p w14:paraId="569A954D" w14:textId="2B08F8FC" w:rsidR="000A7600" w:rsidRDefault="000A7600" w:rsidP="00F72000">
      <w:pPr>
        <w:jc w:val="center"/>
      </w:pPr>
    </w:p>
    <w:p w14:paraId="1244952B" w14:textId="65233C4F" w:rsidR="00F72000" w:rsidRDefault="00F72000" w:rsidP="00F72000">
      <w:pPr>
        <w:jc w:val="center"/>
      </w:pPr>
      <w:r w:rsidRPr="00F72000">
        <w:t>Lab Task #</w:t>
      </w:r>
      <w:r>
        <w:t>2</w:t>
      </w:r>
    </w:p>
    <w:tbl>
      <w:tblPr>
        <w:tblStyle w:val="TableGrid"/>
        <w:tblW w:w="0" w:type="auto"/>
        <w:tblInd w:w="363" w:type="dxa"/>
        <w:tblLook w:val="04A0" w:firstRow="1" w:lastRow="0" w:firstColumn="1" w:lastColumn="0" w:noHBand="0" w:noVBand="1"/>
      </w:tblPr>
      <w:tblGrid>
        <w:gridCol w:w="709"/>
        <w:gridCol w:w="722"/>
        <w:gridCol w:w="722"/>
        <w:gridCol w:w="722"/>
        <w:gridCol w:w="723"/>
        <w:gridCol w:w="723"/>
        <w:gridCol w:w="723"/>
        <w:gridCol w:w="723"/>
        <w:gridCol w:w="723"/>
        <w:gridCol w:w="724"/>
        <w:gridCol w:w="724"/>
        <w:gridCol w:w="689"/>
      </w:tblGrid>
      <w:tr w:rsidR="00F72000" w14:paraId="67EFAC5E" w14:textId="6145742F" w:rsidTr="00F72000">
        <w:tc>
          <w:tcPr>
            <w:tcW w:w="709" w:type="dxa"/>
          </w:tcPr>
          <w:p w14:paraId="0F8DE823" w14:textId="4500740F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2" w:type="dxa"/>
          </w:tcPr>
          <w:p w14:paraId="520F534A" w14:textId="3B1F4CD0" w:rsidR="00F72000" w:rsidRDefault="00F72000" w:rsidP="00F72000">
            <w:pPr>
              <w:jc w:val="center"/>
            </w:pPr>
            <w:r>
              <w:t>S0</w:t>
            </w:r>
          </w:p>
        </w:tc>
        <w:tc>
          <w:tcPr>
            <w:tcW w:w="722" w:type="dxa"/>
          </w:tcPr>
          <w:p w14:paraId="30FB3026" w14:textId="3A8FE03C" w:rsidR="00F72000" w:rsidRDefault="00F72000" w:rsidP="00F72000">
            <w:pPr>
              <w:jc w:val="center"/>
            </w:pPr>
            <w:r>
              <w:t>S1</w:t>
            </w:r>
          </w:p>
        </w:tc>
        <w:tc>
          <w:tcPr>
            <w:tcW w:w="722" w:type="dxa"/>
          </w:tcPr>
          <w:p w14:paraId="2F72FBB8" w14:textId="32700623" w:rsidR="00F72000" w:rsidRDefault="00F72000" w:rsidP="00F72000">
            <w:pPr>
              <w:jc w:val="center"/>
            </w:pPr>
            <w:r>
              <w:t>S2</w:t>
            </w:r>
          </w:p>
        </w:tc>
        <w:tc>
          <w:tcPr>
            <w:tcW w:w="723" w:type="dxa"/>
          </w:tcPr>
          <w:p w14:paraId="692F9A7B" w14:textId="65A24A0B" w:rsidR="00F72000" w:rsidRDefault="00F72000" w:rsidP="00F72000">
            <w:pPr>
              <w:jc w:val="center"/>
            </w:pPr>
            <w:r>
              <w:t>Y0</w:t>
            </w:r>
          </w:p>
        </w:tc>
        <w:tc>
          <w:tcPr>
            <w:tcW w:w="723" w:type="dxa"/>
          </w:tcPr>
          <w:p w14:paraId="62465C50" w14:textId="6E6F45D4" w:rsidR="00F72000" w:rsidRDefault="00F72000" w:rsidP="00F72000">
            <w:pPr>
              <w:jc w:val="center"/>
            </w:pPr>
            <w:r>
              <w:t>Y1</w:t>
            </w:r>
          </w:p>
        </w:tc>
        <w:tc>
          <w:tcPr>
            <w:tcW w:w="723" w:type="dxa"/>
          </w:tcPr>
          <w:p w14:paraId="40505E07" w14:textId="720540C8" w:rsidR="00F72000" w:rsidRDefault="00F72000" w:rsidP="00F72000">
            <w:pPr>
              <w:jc w:val="center"/>
            </w:pPr>
            <w:r>
              <w:t>Y2</w:t>
            </w:r>
          </w:p>
        </w:tc>
        <w:tc>
          <w:tcPr>
            <w:tcW w:w="723" w:type="dxa"/>
          </w:tcPr>
          <w:p w14:paraId="6633FAC6" w14:textId="0C9FBECD" w:rsidR="00F72000" w:rsidRDefault="00F72000" w:rsidP="00F72000">
            <w:pPr>
              <w:jc w:val="center"/>
            </w:pPr>
            <w:r>
              <w:t>Y3</w:t>
            </w:r>
          </w:p>
        </w:tc>
        <w:tc>
          <w:tcPr>
            <w:tcW w:w="723" w:type="dxa"/>
          </w:tcPr>
          <w:p w14:paraId="73285BAA" w14:textId="0483005C" w:rsidR="00F72000" w:rsidRDefault="00F72000" w:rsidP="00F72000">
            <w:pPr>
              <w:jc w:val="center"/>
            </w:pPr>
            <w:r>
              <w:t>Y4</w:t>
            </w:r>
          </w:p>
        </w:tc>
        <w:tc>
          <w:tcPr>
            <w:tcW w:w="724" w:type="dxa"/>
          </w:tcPr>
          <w:p w14:paraId="44966A04" w14:textId="05AB98E8" w:rsidR="00F72000" w:rsidRDefault="00F72000" w:rsidP="00F72000">
            <w:pPr>
              <w:jc w:val="center"/>
            </w:pPr>
            <w:r>
              <w:t>Y5</w:t>
            </w:r>
          </w:p>
        </w:tc>
        <w:tc>
          <w:tcPr>
            <w:tcW w:w="724" w:type="dxa"/>
          </w:tcPr>
          <w:p w14:paraId="596DE4CF" w14:textId="36DEFE7C" w:rsidR="00F72000" w:rsidRDefault="00F72000" w:rsidP="00F72000">
            <w:pPr>
              <w:jc w:val="center"/>
            </w:pPr>
            <w:r>
              <w:t>Y6</w:t>
            </w:r>
          </w:p>
        </w:tc>
        <w:tc>
          <w:tcPr>
            <w:tcW w:w="689" w:type="dxa"/>
          </w:tcPr>
          <w:p w14:paraId="408708D7" w14:textId="5FBA13B1" w:rsidR="00F72000" w:rsidRDefault="00F72000" w:rsidP="00F72000">
            <w:pPr>
              <w:jc w:val="center"/>
            </w:pPr>
            <w:r>
              <w:t>Y7</w:t>
            </w:r>
          </w:p>
        </w:tc>
      </w:tr>
      <w:tr w:rsidR="00F72000" w14:paraId="4C3CDC9C" w14:textId="176AEAD0" w:rsidTr="00F72000">
        <w:tc>
          <w:tcPr>
            <w:tcW w:w="709" w:type="dxa"/>
          </w:tcPr>
          <w:p w14:paraId="70B483D0" w14:textId="3D712B62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2" w:type="dxa"/>
          </w:tcPr>
          <w:p w14:paraId="5831B175" w14:textId="00925861" w:rsidR="00F72000" w:rsidRDefault="00F72000" w:rsidP="00F72000">
            <w:pPr>
              <w:jc w:val="center"/>
            </w:pPr>
            <w:r>
              <w:t>0</w:t>
            </w:r>
          </w:p>
        </w:tc>
        <w:tc>
          <w:tcPr>
            <w:tcW w:w="722" w:type="dxa"/>
          </w:tcPr>
          <w:p w14:paraId="0571A8C1" w14:textId="5C047DAD" w:rsidR="00F72000" w:rsidRDefault="00F72000" w:rsidP="00F72000">
            <w:pPr>
              <w:jc w:val="center"/>
            </w:pPr>
            <w:r>
              <w:t>0</w:t>
            </w:r>
          </w:p>
        </w:tc>
        <w:tc>
          <w:tcPr>
            <w:tcW w:w="722" w:type="dxa"/>
          </w:tcPr>
          <w:p w14:paraId="7463A005" w14:textId="2EDA6260" w:rsidR="00F72000" w:rsidRDefault="00F72000" w:rsidP="00F72000">
            <w:pPr>
              <w:jc w:val="center"/>
            </w:pPr>
            <w:r>
              <w:t>0</w:t>
            </w:r>
          </w:p>
        </w:tc>
        <w:tc>
          <w:tcPr>
            <w:tcW w:w="723" w:type="dxa"/>
          </w:tcPr>
          <w:p w14:paraId="2CFECA97" w14:textId="2CB3EB80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3" w:type="dxa"/>
          </w:tcPr>
          <w:p w14:paraId="45AED68D" w14:textId="64A6C06F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5F69B4F0" w14:textId="072D01B2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754F5398" w14:textId="6F38B5FA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7F46EA72" w14:textId="60D49568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4C914F48" w14:textId="4C5526C8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7D9B5C9D" w14:textId="09309E4E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689" w:type="dxa"/>
          </w:tcPr>
          <w:p w14:paraId="7BBEE4B5" w14:textId="6BD1A6E1" w:rsidR="00F72000" w:rsidRDefault="00F72000" w:rsidP="00F72000">
            <w:pPr>
              <w:jc w:val="center"/>
            </w:pPr>
            <w:r>
              <w:t>X</w:t>
            </w:r>
          </w:p>
        </w:tc>
      </w:tr>
      <w:tr w:rsidR="00F72000" w14:paraId="062E0C52" w14:textId="6558E7F7" w:rsidTr="00F72000">
        <w:tc>
          <w:tcPr>
            <w:tcW w:w="709" w:type="dxa"/>
          </w:tcPr>
          <w:p w14:paraId="55E823F6" w14:textId="399A1077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2" w:type="dxa"/>
          </w:tcPr>
          <w:p w14:paraId="45B885A9" w14:textId="09552402" w:rsidR="00F72000" w:rsidRDefault="00F72000" w:rsidP="00F72000">
            <w:pPr>
              <w:jc w:val="center"/>
            </w:pPr>
            <w:r>
              <w:t>0</w:t>
            </w:r>
          </w:p>
        </w:tc>
        <w:tc>
          <w:tcPr>
            <w:tcW w:w="722" w:type="dxa"/>
          </w:tcPr>
          <w:p w14:paraId="52EC7072" w14:textId="335633E3" w:rsidR="00F72000" w:rsidRDefault="00F72000" w:rsidP="00F72000">
            <w:pPr>
              <w:jc w:val="center"/>
            </w:pPr>
            <w:r>
              <w:t>0</w:t>
            </w:r>
          </w:p>
        </w:tc>
        <w:tc>
          <w:tcPr>
            <w:tcW w:w="722" w:type="dxa"/>
          </w:tcPr>
          <w:p w14:paraId="53A2AD44" w14:textId="0AFCB766" w:rsidR="00F72000" w:rsidRDefault="00F72000" w:rsidP="00F72000">
            <w:pPr>
              <w:jc w:val="center"/>
            </w:pPr>
            <w:r>
              <w:t>1</w:t>
            </w:r>
          </w:p>
        </w:tc>
        <w:tc>
          <w:tcPr>
            <w:tcW w:w="723" w:type="dxa"/>
          </w:tcPr>
          <w:p w14:paraId="22DDDA1A" w14:textId="2A9ADB22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3404ED77" w14:textId="0D5E4C4B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3" w:type="dxa"/>
          </w:tcPr>
          <w:p w14:paraId="3C16B5CA" w14:textId="75D85475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4E48CBC4" w14:textId="14612E44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59BDFFAF" w14:textId="7CE7B9EC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435F9D5C" w14:textId="425EDD1B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4624A07F" w14:textId="4D0D1021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689" w:type="dxa"/>
          </w:tcPr>
          <w:p w14:paraId="1EC7E472" w14:textId="35C54415" w:rsidR="00F72000" w:rsidRDefault="00F72000" w:rsidP="00F72000">
            <w:pPr>
              <w:jc w:val="center"/>
            </w:pPr>
            <w:r>
              <w:t>X</w:t>
            </w:r>
          </w:p>
        </w:tc>
      </w:tr>
      <w:tr w:rsidR="00F72000" w14:paraId="7854CBB4" w14:textId="7593AA99" w:rsidTr="00F72000">
        <w:tc>
          <w:tcPr>
            <w:tcW w:w="709" w:type="dxa"/>
          </w:tcPr>
          <w:p w14:paraId="2F9B53A6" w14:textId="6676721B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2" w:type="dxa"/>
          </w:tcPr>
          <w:p w14:paraId="74E4C112" w14:textId="22531EFF" w:rsidR="00F72000" w:rsidRDefault="00F72000" w:rsidP="00F72000">
            <w:pPr>
              <w:jc w:val="center"/>
            </w:pPr>
            <w:r>
              <w:t>0</w:t>
            </w:r>
          </w:p>
        </w:tc>
        <w:tc>
          <w:tcPr>
            <w:tcW w:w="722" w:type="dxa"/>
          </w:tcPr>
          <w:p w14:paraId="06CFD178" w14:textId="0D1148D6" w:rsidR="00F72000" w:rsidRDefault="00F72000" w:rsidP="00F72000">
            <w:pPr>
              <w:jc w:val="center"/>
            </w:pPr>
            <w:r>
              <w:t>1</w:t>
            </w:r>
          </w:p>
        </w:tc>
        <w:tc>
          <w:tcPr>
            <w:tcW w:w="722" w:type="dxa"/>
          </w:tcPr>
          <w:p w14:paraId="6DA39ADE" w14:textId="1C147237" w:rsidR="00F72000" w:rsidRDefault="00F72000" w:rsidP="00F72000">
            <w:pPr>
              <w:jc w:val="center"/>
            </w:pPr>
            <w:r>
              <w:t>0</w:t>
            </w:r>
          </w:p>
        </w:tc>
        <w:tc>
          <w:tcPr>
            <w:tcW w:w="723" w:type="dxa"/>
          </w:tcPr>
          <w:p w14:paraId="38793248" w14:textId="11D578BA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1C8AC2E9" w14:textId="3E80BF2D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12641474" w14:textId="75A194F6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3" w:type="dxa"/>
          </w:tcPr>
          <w:p w14:paraId="24715546" w14:textId="1025C773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2AE11B93" w14:textId="3085179D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20573FEE" w14:textId="65BA97CF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4E3C3F4A" w14:textId="376BD88D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689" w:type="dxa"/>
          </w:tcPr>
          <w:p w14:paraId="3D04B0D5" w14:textId="2512882F" w:rsidR="00F72000" w:rsidRDefault="00F72000" w:rsidP="00F72000">
            <w:pPr>
              <w:jc w:val="center"/>
            </w:pPr>
            <w:r>
              <w:t>X</w:t>
            </w:r>
          </w:p>
        </w:tc>
      </w:tr>
      <w:tr w:rsidR="00F72000" w14:paraId="378B81D6" w14:textId="7800C1F4" w:rsidTr="00F72000">
        <w:tc>
          <w:tcPr>
            <w:tcW w:w="709" w:type="dxa"/>
          </w:tcPr>
          <w:p w14:paraId="68179FB7" w14:textId="69045D95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2" w:type="dxa"/>
          </w:tcPr>
          <w:p w14:paraId="6D571BE6" w14:textId="69D8D970" w:rsidR="00F72000" w:rsidRDefault="00F72000" w:rsidP="00F72000">
            <w:pPr>
              <w:jc w:val="center"/>
            </w:pPr>
            <w:r>
              <w:t>0</w:t>
            </w:r>
          </w:p>
        </w:tc>
        <w:tc>
          <w:tcPr>
            <w:tcW w:w="722" w:type="dxa"/>
          </w:tcPr>
          <w:p w14:paraId="41D64063" w14:textId="6B23E426" w:rsidR="00F72000" w:rsidRDefault="00F72000" w:rsidP="00F72000">
            <w:pPr>
              <w:jc w:val="center"/>
            </w:pPr>
            <w:r>
              <w:t>1</w:t>
            </w:r>
          </w:p>
        </w:tc>
        <w:tc>
          <w:tcPr>
            <w:tcW w:w="722" w:type="dxa"/>
          </w:tcPr>
          <w:p w14:paraId="5370FD4A" w14:textId="576E5742" w:rsidR="00F72000" w:rsidRDefault="00F72000" w:rsidP="00F72000">
            <w:pPr>
              <w:jc w:val="center"/>
            </w:pPr>
            <w:r>
              <w:t>1</w:t>
            </w:r>
          </w:p>
        </w:tc>
        <w:tc>
          <w:tcPr>
            <w:tcW w:w="723" w:type="dxa"/>
          </w:tcPr>
          <w:p w14:paraId="30B1EC3B" w14:textId="45853516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34C05FF0" w14:textId="6C32ECB9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532D3F1F" w14:textId="281CD9B2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09DB664D" w14:textId="52DC98A7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3" w:type="dxa"/>
          </w:tcPr>
          <w:p w14:paraId="40F049E0" w14:textId="3E4149AC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383A0177" w14:textId="79BD958D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2456F897" w14:textId="3F5F7B61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689" w:type="dxa"/>
          </w:tcPr>
          <w:p w14:paraId="501DA108" w14:textId="4EF195F4" w:rsidR="00F72000" w:rsidRDefault="00F72000" w:rsidP="00F72000">
            <w:pPr>
              <w:jc w:val="center"/>
            </w:pPr>
            <w:r>
              <w:t>X</w:t>
            </w:r>
          </w:p>
        </w:tc>
      </w:tr>
      <w:tr w:rsidR="00F72000" w14:paraId="1F5DFF99" w14:textId="1BB77F42" w:rsidTr="00F72000">
        <w:tc>
          <w:tcPr>
            <w:tcW w:w="709" w:type="dxa"/>
          </w:tcPr>
          <w:p w14:paraId="7E00C56E" w14:textId="67870CEB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2" w:type="dxa"/>
          </w:tcPr>
          <w:p w14:paraId="7EA3133B" w14:textId="3F1A9A1B" w:rsidR="00F72000" w:rsidRDefault="00F72000" w:rsidP="00F72000">
            <w:pPr>
              <w:jc w:val="center"/>
            </w:pPr>
            <w:r>
              <w:t>1</w:t>
            </w:r>
          </w:p>
        </w:tc>
        <w:tc>
          <w:tcPr>
            <w:tcW w:w="722" w:type="dxa"/>
          </w:tcPr>
          <w:p w14:paraId="5125AB74" w14:textId="5AF47EAA" w:rsidR="00F72000" w:rsidRDefault="00F72000" w:rsidP="00F72000">
            <w:pPr>
              <w:jc w:val="center"/>
            </w:pPr>
            <w:r>
              <w:t>0</w:t>
            </w:r>
          </w:p>
        </w:tc>
        <w:tc>
          <w:tcPr>
            <w:tcW w:w="722" w:type="dxa"/>
          </w:tcPr>
          <w:p w14:paraId="2D2F6612" w14:textId="3F16706B" w:rsidR="00F72000" w:rsidRDefault="00F72000" w:rsidP="00F72000">
            <w:pPr>
              <w:jc w:val="center"/>
            </w:pPr>
            <w:r>
              <w:t>0</w:t>
            </w:r>
          </w:p>
        </w:tc>
        <w:tc>
          <w:tcPr>
            <w:tcW w:w="723" w:type="dxa"/>
          </w:tcPr>
          <w:p w14:paraId="0E6B8DB8" w14:textId="22526BB4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4F2882C4" w14:textId="78B06B11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602D7883" w14:textId="40200998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4B75153A" w14:textId="2ADA34BC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65BC3187" w14:textId="73D91F19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4" w:type="dxa"/>
          </w:tcPr>
          <w:p w14:paraId="4176119D" w14:textId="791F4CB0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698E9E5B" w14:textId="40CDEF8D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689" w:type="dxa"/>
          </w:tcPr>
          <w:p w14:paraId="6999C829" w14:textId="4A703D6F" w:rsidR="00F72000" w:rsidRDefault="00F72000" w:rsidP="00F72000">
            <w:pPr>
              <w:jc w:val="center"/>
            </w:pPr>
            <w:r>
              <w:t>X</w:t>
            </w:r>
          </w:p>
        </w:tc>
      </w:tr>
      <w:tr w:rsidR="00F72000" w14:paraId="12315EAC" w14:textId="4BA0CE25" w:rsidTr="00F72000">
        <w:tc>
          <w:tcPr>
            <w:tcW w:w="709" w:type="dxa"/>
          </w:tcPr>
          <w:p w14:paraId="742351B1" w14:textId="430793E0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2" w:type="dxa"/>
          </w:tcPr>
          <w:p w14:paraId="0A01ED96" w14:textId="7A96DC11" w:rsidR="00F72000" w:rsidRDefault="00F72000" w:rsidP="00F72000">
            <w:pPr>
              <w:jc w:val="center"/>
            </w:pPr>
            <w:r>
              <w:t>1</w:t>
            </w:r>
          </w:p>
        </w:tc>
        <w:tc>
          <w:tcPr>
            <w:tcW w:w="722" w:type="dxa"/>
          </w:tcPr>
          <w:p w14:paraId="070457C1" w14:textId="70AC1925" w:rsidR="00F72000" w:rsidRDefault="00F72000" w:rsidP="00F72000">
            <w:pPr>
              <w:jc w:val="center"/>
            </w:pPr>
            <w:r>
              <w:t>0</w:t>
            </w:r>
          </w:p>
        </w:tc>
        <w:tc>
          <w:tcPr>
            <w:tcW w:w="722" w:type="dxa"/>
          </w:tcPr>
          <w:p w14:paraId="4CA74CCC" w14:textId="5AE392DC" w:rsidR="00F72000" w:rsidRDefault="00F72000" w:rsidP="00F72000">
            <w:pPr>
              <w:jc w:val="center"/>
            </w:pPr>
            <w:r>
              <w:t>1</w:t>
            </w:r>
          </w:p>
        </w:tc>
        <w:tc>
          <w:tcPr>
            <w:tcW w:w="723" w:type="dxa"/>
          </w:tcPr>
          <w:p w14:paraId="493A051A" w14:textId="4EFAA2A5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51E28BDD" w14:textId="02E69F81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7B1C79D1" w14:textId="660A9C6E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0E7A53A5" w14:textId="694583B2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05E79937" w14:textId="5674AE97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55AA8CE3" w14:textId="626177A9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4" w:type="dxa"/>
          </w:tcPr>
          <w:p w14:paraId="0AEBC6AC" w14:textId="2935C16C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689" w:type="dxa"/>
          </w:tcPr>
          <w:p w14:paraId="731147F1" w14:textId="0E4A10B9" w:rsidR="00F72000" w:rsidRDefault="00F72000" w:rsidP="00F72000">
            <w:pPr>
              <w:jc w:val="center"/>
            </w:pPr>
            <w:r>
              <w:t>X</w:t>
            </w:r>
          </w:p>
        </w:tc>
      </w:tr>
      <w:tr w:rsidR="00F72000" w14:paraId="758B9CF0" w14:textId="7901D4F8" w:rsidTr="00F72000">
        <w:tc>
          <w:tcPr>
            <w:tcW w:w="709" w:type="dxa"/>
          </w:tcPr>
          <w:p w14:paraId="0B09AA14" w14:textId="14C0BF8F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2" w:type="dxa"/>
          </w:tcPr>
          <w:p w14:paraId="0CCE8095" w14:textId="0885655A" w:rsidR="00F72000" w:rsidRDefault="00F72000" w:rsidP="00F72000">
            <w:pPr>
              <w:jc w:val="center"/>
            </w:pPr>
            <w:r>
              <w:t>1</w:t>
            </w:r>
          </w:p>
        </w:tc>
        <w:tc>
          <w:tcPr>
            <w:tcW w:w="722" w:type="dxa"/>
          </w:tcPr>
          <w:p w14:paraId="69279A42" w14:textId="154D9508" w:rsidR="00F72000" w:rsidRDefault="00F72000" w:rsidP="00F72000">
            <w:pPr>
              <w:jc w:val="center"/>
            </w:pPr>
            <w:r>
              <w:t>1</w:t>
            </w:r>
          </w:p>
        </w:tc>
        <w:tc>
          <w:tcPr>
            <w:tcW w:w="722" w:type="dxa"/>
          </w:tcPr>
          <w:p w14:paraId="2F55D6C8" w14:textId="6785E187" w:rsidR="00F72000" w:rsidRDefault="00F72000" w:rsidP="00F72000">
            <w:pPr>
              <w:jc w:val="center"/>
            </w:pPr>
            <w:r>
              <w:t>0</w:t>
            </w:r>
          </w:p>
        </w:tc>
        <w:tc>
          <w:tcPr>
            <w:tcW w:w="723" w:type="dxa"/>
          </w:tcPr>
          <w:p w14:paraId="0B1D735A" w14:textId="003E6E02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03DEFC1F" w14:textId="38F0A494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1C7ADC20" w14:textId="13740C5A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305B6735" w14:textId="7BD303CB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3D931CD8" w14:textId="783DF453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06905891" w14:textId="185A17C3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6AA275BC" w14:textId="22E90A98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689" w:type="dxa"/>
          </w:tcPr>
          <w:p w14:paraId="56542800" w14:textId="64FBE9FE" w:rsidR="00F72000" w:rsidRDefault="00F72000" w:rsidP="00F72000">
            <w:pPr>
              <w:jc w:val="center"/>
            </w:pPr>
            <w:r>
              <w:t>X</w:t>
            </w:r>
          </w:p>
        </w:tc>
      </w:tr>
      <w:tr w:rsidR="00F72000" w14:paraId="12125E72" w14:textId="758F7637" w:rsidTr="00F72000">
        <w:tc>
          <w:tcPr>
            <w:tcW w:w="709" w:type="dxa"/>
          </w:tcPr>
          <w:p w14:paraId="081095C2" w14:textId="5CDF2FA1" w:rsidR="00F72000" w:rsidRDefault="00F72000" w:rsidP="00F72000">
            <w:pPr>
              <w:jc w:val="center"/>
            </w:pPr>
            <w:r>
              <w:t>D</w:t>
            </w:r>
          </w:p>
        </w:tc>
        <w:tc>
          <w:tcPr>
            <w:tcW w:w="722" w:type="dxa"/>
          </w:tcPr>
          <w:p w14:paraId="7F4DDC9C" w14:textId="008DD3D7" w:rsidR="00F72000" w:rsidRDefault="00F72000" w:rsidP="00F72000">
            <w:pPr>
              <w:jc w:val="center"/>
            </w:pPr>
            <w:r>
              <w:t>1</w:t>
            </w:r>
          </w:p>
        </w:tc>
        <w:tc>
          <w:tcPr>
            <w:tcW w:w="722" w:type="dxa"/>
          </w:tcPr>
          <w:p w14:paraId="69154228" w14:textId="5C5B1FA8" w:rsidR="00F72000" w:rsidRDefault="00F72000" w:rsidP="00F72000">
            <w:pPr>
              <w:jc w:val="center"/>
            </w:pPr>
            <w:r>
              <w:t>1</w:t>
            </w:r>
          </w:p>
        </w:tc>
        <w:tc>
          <w:tcPr>
            <w:tcW w:w="722" w:type="dxa"/>
          </w:tcPr>
          <w:p w14:paraId="6F97F18A" w14:textId="1629EF8E" w:rsidR="00F72000" w:rsidRDefault="00F72000" w:rsidP="00F72000">
            <w:pPr>
              <w:jc w:val="center"/>
            </w:pPr>
            <w:r>
              <w:t>1</w:t>
            </w:r>
          </w:p>
        </w:tc>
        <w:tc>
          <w:tcPr>
            <w:tcW w:w="723" w:type="dxa"/>
          </w:tcPr>
          <w:p w14:paraId="331A2263" w14:textId="760F02F0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0CA5EF22" w14:textId="230860BE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54D3A38C" w14:textId="6C315A0F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5636148A" w14:textId="3C58D554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3" w:type="dxa"/>
          </w:tcPr>
          <w:p w14:paraId="73BED470" w14:textId="36FCD64D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4C154619" w14:textId="1CB61933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724" w:type="dxa"/>
          </w:tcPr>
          <w:p w14:paraId="672F0652" w14:textId="10F1691C" w:rsidR="00F72000" w:rsidRDefault="00F72000" w:rsidP="00F72000">
            <w:pPr>
              <w:jc w:val="center"/>
            </w:pPr>
            <w:r>
              <w:t>X</w:t>
            </w:r>
          </w:p>
        </w:tc>
        <w:tc>
          <w:tcPr>
            <w:tcW w:w="689" w:type="dxa"/>
          </w:tcPr>
          <w:p w14:paraId="1BB7239A" w14:textId="6148380B" w:rsidR="00F72000" w:rsidRDefault="00F72000" w:rsidP="00F72000">
            <w:pPr>
              <w:jc w:val="center"/>
            </w:pPr>
            <w:r>
              <w:t>D</w:t>
            </w:r>
          </w:p>
        </w:tc>
      </w:tr>
    </w:tbl>
    <w:p w14:paraId="5836CCD1" w14:textId="4FF7DC0E" w:rsidR="00873120" w:rsidRDefault="00873120" w:rsidP="00F72000">
      <w:pPr>
        <w:jc w:val="center"/>
      </w:pPr>
    </w:p>
    <w:p w14:paraId="4B2EF0DE" w14:textId="189409D4" w:rsidR="00F72000" w:rsidRDefault="00F72000" w:rsidP="00F72000">
      <w:pPr>
        <w:jc w:val="center"/>
      </w:pPr>
      <w:r w:rsidRPr="00F72000">
        <w:t>Lab Task #</w:t>
      </w:r>
      <w:r>
        <w:t>3</w:t>
      </w:r>
    </w:p>
    <w:p w14:paraId="3923107A" w14:textId="204D63A4" w:rsidR="00F72000" w:rsidRDefault="00F72000" w:rsidP="00F72000">
      <w:pPr>
        <w:jc w:val="center"/>
      </w:pPr>
      <w:r>
        <w:t>(I)</w:t>
      </w:r>
    </w:p>
    <w:p w14:paraId="57FCB28E" w14:textId="633DE8E5" w:rsidR="00F72000" w:rsidRDefault="00F72000" w:rsidP="00F72000">
      <w:pPr>
        <w:jc w:val="center"/>
      </w:pPr>
      <w:r w:rsidRPr="00F72000">
        <w:rPr>
          <w:noProof/>
        </w:rPr>
        <w:drawing>
          <wp:anchor distT="0" distB="0" distL="114300" distR="114300" simplePos="0" relativeHeight="251658240" behindDoc="0" locked="0" layoutInCell="1" allowOverlap="1" wp14:anchorId="4042F7EB" wp14:editId="55012BF1">
            <wp:simplePos x="0" y="0"/>
            <wp:positionH relativeFrom="margin">
              <wp:posOffset>891812</wp:posOffset>
            </wp:positionH>
            <wp:positionV relativeFrom="paragraph">
              <wp:posOffset>3356</wp:posOffset>
            </wp:positionV>
            <wp:extent cx="4060190" cy="17208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190" cy="172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577977" w14:textId="591C77D3" w:rsidR="00F72000" w:rsidRDefault="00F72000" w:rsidP="00F72000">
      <w:pPr>
        <w:jc w:val="center"/>
      </w:pPr>
    </w:p>
    <w:p w14:paraId="342DC34D" w14:textId="122D0D6D" w:rsidR="00F72000" w:rsidRDefault="00F72000" w:rsidP="00F72000">
      <w:pPr>
        <w:jc w:val="center"/>
      </w:pPr>
    </w:p>
    <w:p w14:paraId="6568CDE9" w14:textId="00B05025" w:rsidR="00F72000" w:rsidRDefault="00F72000" w:rsidP="00F72000">
      <w:pPr>
        <w:jc w:val="center"/>
      </w:pPr>
    </w:p>
    <w:p w14:paraId="06FF4F85" w14:textId="0B9A5E03" w:rsidR="00F72000" w:rsidRDefault="00F72000" w:rsidP="00F72000">
      <w:pPr>
        <w:jc w:val="center"/>
      </w:pPr>
    </w:p>
    <w:p w14:paraId="3EA382AF" w14:textId="77777777" w:rsidR="00F72000" w:rsidRDefault="00F72000" w:rsidP="00F72000"/>
    <w:p w14:paraId="0E8C2508" w14:textId="29EB9CA1" w:rsidR="00F72000" w:rsidRDefault="00F72000" w:rsidP="00F72000">
      <w:pPr>
        <w:jc w:val="center"/>
      </w:pPr>
      <w:r>
        <w:lastRenderedPageBreak/>
        <w:t>(</w:t>
      </w:r>
      <w:r>
        <w:t>I</w:t>
      </w:r>
      <w:r>
        <w:t>I)</w:t>
      </w:r>
    </w:p>
    <w:p w14:paraId="4EE4891B" w14:textId="42C8B861" w:rsidR="00F72000" w:rsidRDefault="00F72000" w:rsidP="00F72000">
      <w:pPr>
        <w:jc w:val="center"/>
      </w:pPr>
      <w:r w:rsidRPr="00F72000">
        <w:rPr>
          <w:noProof/>
        </w:rPr>
        <w:drawing>
          <wp:anchor distT="0" distB="0" distL="114300" distR="114300" simplePos="0" relativeHeight="251659264" behindDoc="0" locked="0" layoutInCell="1" allowOverlap="1" wp14:anchorId="038FEC2A" wp14:editId="5AB3D48D">
            <wp:simplePos x="0" y="0"/>
            <wp:positionH relativeFrom="column">
              <wp:posOffset>837293</wp:posOffset>
            </wp:positionH>
            <wp:positionV relativeFrom="paragraph">
              <wp:posOffset>1179</wp:posOffset>
            </wp:positionV>
            <wp:extent cx="4827905" cy="197040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7905" cy="197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A056D74" w14:textId="61818F81" w:rsidR="00F72000" w:rsidRDefault="00F72000" w:rsidP="00F72000">
      <w:pPr>
        <w:jc w:val="center"/>
      </w:pPr>
    </w:p>
    <w:p w14:paraId="426B3AE1" w14:textId="26BE9C9C" w:rsidR="00605FD2" w:rsidRDefault="00605FD2" w:rsidP="00F72000">
      <w:pPr>
        <w:jc w:val="center"/>
      </w:pPr>
    </w:p>
    <w:p w14:paraId="798AE276" w14:textId="601EC83E" w:rsidR="00605FD2" w:rsidRDefault="00605FD2" w:rsidP="00F72000">
      <w:pPr>
        <w:jc w:val="center"/>
      </w:pPr>
    </w:p>
    <w:p w14:paraId="17F4EAA3" w14:textId="29DA2936" w:rsidR="00605FD2" w:rsidRDefault="00605FD2" w:rsidP="00F72000">
      <w:pPr>
        <w:jc w:val="center"/>
      </w:pPr>
    </w:p>
    <w:p w14:paraId="316BC6B9" w14:textId="0EB37356" w:rsidR="00605FD2" w:rsidRDefault="00605FD2" w:rsidP="00F72000">
      <w:pPr>
        <w:jc w:val="center"/>
      </w:pPr>
    </w:p>
    <w:p w14:paraId="155C72B3" w14:textId="16A9094F" w:rsidR="00605FD2" w:rsidRDefault="00605FD2" w:rsidP="00F72000">
      <w:pPr>
        <w:jc w:val="center"/>
      </w:pPr>
    </w:p>
    <w:p w14:paraId="6DD6CBBA" w14:textId="6E1CE295" w:rsidR="00605FD2" w:rsidRDefault="00605FD2" w:rsidP="00F72000">
      <w:pPr>
        <w:jc w:val="center"/>
      </w:pPr>
      <w:r>
        <w:t>(III)</w:t>
      </w:r>
    </w:p>
    <w:p w14:paraId="652D638A" w14:textId="14BB35B9" w:rsidR="00605FD2" w:rsidRDefault="00605FD2" w:rsidP="00F72000">
      <w:pPr>
        <w:jc w:val="center"/>
      </w:pPr>
      <w:r w:rsidRPr="00605FD2">
        <w:rPr>
          <w:noProof/>
        </w:rPr>
        <w:drawing>
          <wp:inline distT="0" distB="0" distL="0" distR="0" wp14:anchorId="26D82E4A" wp14:editId="4D1E0BE5">
            <wp:extent cx="4256405" cy="2286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40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881B7" w14:textId="10D1BD48" w:rsidR="00605FD2" w:rsidRDefault="00605FD2" w:rsidP="00F72000">
      <w:pPr>
        <w:jc w:val="center"/>
      </w:pPr>
      <w:r>
        <w:t>(IV)</w:t>
      </w:r>
    </w:p>
    <w:p w14:paraId="5957298B" w14:textId="39DCD7CB" w:rsidR="00605FD2" w:rsidRDefault="00605FD2" w:rsidP="00F72000">
      <w:pPr>
        <w:jc w:val="center"/>
      </w:pPr>
      <w:r w:rsidRPr="00605FD2">
        <w:rPr>
          <w:noProof/>
        </w:rPr>
        <w:lastRenderedPageBreak/>
        <w:drawing>
          <wp:inline distT="0" distB="0" distL="0" distR="0" wp14:anchorId="313ED03F" wp14:editId="46C89156">
            <wp:extent cx="5676900" cy="597712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2510" cy="5983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05F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83048" w14:textId="77777777" w:rsidR="000270BF" w:rsidRDefault="000270BF" w:rsidP="00605FD2">
      <w:pPr>
        <w:spacing w:after="0" w:line="240" w:lineRule="auto"/>
      </w:pPr>
      <w:r>
        <w:separator/>
      </w:r>
    </w:p>
  </w:endnote>
  <w:endnote w:type="continuationSeparator" w:id="0">
    <w:p w14:paraId="71907F75" w14:textId="77777777" w:rsidR="000270BF" w:rsidRDefault="000270BF" w:rsidP="00605F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66B08" w14:textId="77777777" w:rsidR="000270BF" w:rsidRDefault="000270BF" w:rsidP="00605FD2">
      <w:pPr>
        <w:spacing w:after="0" w:line="240" w:lineRule="auto"/>
      </w:pPr>
      <w:r>
        <w:separator/>
      </w:r>
    </w:p>
  </w:footnote>
  <w:footnote w:type="continuationSeparator" w:id="0">
    <w:p w14:paraId="635537A1" w14:textId="77777777" w:rsidR="000270BF" w:rsidRDefault="000270BF" w:rsidP="00605F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je0MDIytDQ2NTVR0lEKTi0uzszPAykwrAUApyeRpCwAAAA="/>
  </w:docVars>
  <w:rsids>
    <w:rsidRoot w:val="000A7600"/>
    <w:rsid w:val="000270BF"/>
    <w:rsid w:val="000A7600"/>
    <w:rsid w:val="00104092"/>
    <w:rsid w:val="00605FD2"/>
    <w:rsid w:val="00873120"/>
    <w:rsid w:val="00F72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001D8"/>
  <w15:chartTrackingRefBased/>
  <w15:docId w15:val="{80B9D832-27B9-4459-88E9-CEF626871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76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5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FD2"/>
  </w:style>
  <w:style w:type="paragraph" w:styleId="Footer">
    <w:name w:val="footer"/>
    <w:basedOn w:val="Normal"/>
    <w:link w:val="FooterChar"/>
    <w:uiPriority w:val="99"/>
    <w:unhideWhenUsed/>
    <w:rsid w:val="00605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F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3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 COMPUTER</dc:creator>
  <cp:keywords/>
  <dc:description/>
  <cp:lastModifiedBy>OK COMPUTER</cp:lastModifiedBy>
  <cp:revision>1</cp:revision>
  <dcterms:created xsi:type="dcterms:W3CDTF">2021-05-09T12:32:00Z</dcterms:created>
  <dcterms:modified xsi:type="dcterms:W3CDTF">2021-05-09T15:13:00Z</dcterms:modified>
</cp:coreProperties>
</file>